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3E695" w14:textId="03A64A48" w:rsidR="00A90DF6" w:rsidRPr="001C156C" w:rsidRDefault="00D87428" w:rsidP="00A90DF6">
      <w:pPr>
        <w:pStyle w:val="NoSpacing"/>
        <w:jc w:val="center"/>
        <w:rPr>
          <w:rFonts w:ascii="Cambria" w:hAnsi="Cambria"/>
          <w:sz w:val="32"/>
          <w:szCs w:val="32"/>
        </w:rPr>
      </w:pPr>
      <w:bookmarkStart w:id="0" w:name="_GoBack"/>
      <w:bookmarkEnd w:id="0"/>
      <w:r>
        <w:rPr>
          <w:rFonts w:ascii="Cambria" w:hAnsi="Cambria"/>
          <w:color w:val="auto"/>
          <w:sz w:val="32"/>
          <w:szCs w:val="32"/>
        </w:rPr>
        <w:t xml:space="preserve">Example: </w:t>
      </w:r>
      <w:r w:rsidR="00A64883" w:rsidRPr="00CE3F3B">
        <w:rPr>
          <w:rFonts w:ascii="Cambria" w:hAnsi="Cambria"/>
          <w:color w:val="auto"/>
          <w:sz w:val="32"/>
          <w:szCs w:val="32"/>
        </w:rPr>
        <w:t>Week</w:t>
      </w:r>
      <w:r w:rsidR="00AB430F">
        <w:rPr>
          <w:rFonts w:ascii="Cambria" w:hAnsi="Cambria"/>
          <w:color w:val="auto"/>
          <w:sz w:val="32"/>
          <w:szCs w:val="32"/>
        </w:rPr>
        <w:t xml:space="preserve">ly At-A-Glance </w:t>
      </w:r>
      <w:r>
        <w:rPr>
          <w:rFonts w:ascii="Cambria" w:hAnsi="Cambria"/>
          <w:color w:val="auto"/>
          <w:sz w:val="32"/>
          <w:szCs w:val="32"/>
        </w:rPr>
        <w:t>and Daily Lesson</w:t>
      </w:r>
      <w:r w:rsidR="00A64883" w:rsidRPr="00CE3F3B">
        <w:rPr>
          <w:rFonts w:ascii="Cambria" w:hAnsi="Cambria"/>
          <w:color w:val="auto"/>
          <w:sz w:val="32"/>
          <w:szCs w:val="32"/>
        </w:rPr>
        <w:t xml:space="preserve"> </w:t>
      </w:r>
      <w:r w:rsidR="00A90DF6" w:rsidRPr="00CE3F3B">
        <w:rPr>
          <w:rFonts w:ascii="Cambria" w:hAnsi="Cambria"/>
          <w:color w:val="auto"/>
          <w:sz w:val="32"/>
          <w:szCs w:val="32"/>
        </w:rPr>
        <w:t>Plan</w:t>
      </w:r>
    </w:p>
    <w:p w14:paraId="3CE19634" w14:textId="77777777" w:rsidR="00A90DF6" w:rsidRDefault="00A90DF6" w:rsidP="00A90DF6">
      <w:pPr>
        <w:pStyle w:val="NoSpacing"/>
      </w:pPr>
    </w:p>
    <w:tbl>
      <w:tblPr>
        <w:tblStyle w:val="WeeklyAssignments"/>
        <w:tblW w:w="10885" w:type="dxa"/>
        <w:tblLook w:val="04A0" w:firstRow="1" w:lastRow="0" w:firstColumn="1" w:lastColumn="0" w:noHBand="0" w:noVBand="1"/>
      </w:tblPr>
      <w:tblGrid>
        <w:gridCol w:w="2739"/>
        <w:gridCol w:w="2703"/>
        <w:gridCol w:w="5443"/>
      </w:tblGrid>
      <w:tr w:rsidR="00CE3F3B" w:rsidRPr="00CE3F3B" w14:paraId="260EA7D6" w14:textId="77777777" w:rsidTr="00411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6FEED" w14:textId="58CB4191" w:rsidR="00CE3F3B" w:rsidRPr="00CE3F3B" w:rsidRDefault="00522C45" w:rsidP="00F45A78">
            <w:r w:rsidRPr="00522C45">
              <w:rPr>
                <w:color w:val="auto"/>
              </w:rPr>
              <w:t>Weekly lesson title</w:t>
            </w:r>
            <w:r w:rsidR="00CE3F3B" w:rsidRPr="00522C45">
              <w:rPr>
                <w:color w:val="auto"/>
              </w:rPr>
              <w:t>:</w:t>
            </w:r>
            <w:r w:rsidR="00CE3F3B" w:rsidRPr="007E03BF">
              <w:rPr>
                <w:color w:val="auto"/>
              </w:rPr>
              <w:t xml:space="preserve"> </w:t>
            </w:r>
            <w:r w:rsidR="00CE3F3B" w:rsidRPr="00522C45">
              <w:rPr>
                <w:b w:val="0"/>
                <w:i/>
                <w:color w:val="auto"/>
              </w:rPr>
              <w:t>Night</w:t>
            </w:r>
            <w:r w:rsidR="00CE3F3B" w:rsidRPr="00522C45">
              <w:rPr>
                <w:b w:val="0"/>
                <w:color w:val="auto"/>
              </w:rPr>
              <w:t xml:space="preserve"> Parts 2-6</w:t>
            </w:r>
          </w:p>
        </w:tc>
      </w:tr>
      <w:tr w:rsidR="00027F62" w:rsidRPr="00CE3F3B" w14:paraId="2DEBFC51" w14:textId="77777777" w:rsidTr="00411497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2141F5" w14:textId="27D6EEBF" w:rsidR="00027F62" w:rsidRPr="00522C45" w:rsidRDefault="00522C45" w:rsidP="009C479E">
            <w:pPr>
              <w:rPr>
                <w:b/>
                <w:color w:val="auto"/>
              </w:rPr>
            </w:pPr>
            <w:r w:rsidRPr="00522C45">
              <w:rPr>
                <w:b/>
                <w:color w:val="auto"/>
              </w:rPr>
              <w:t>Teacher:</w:t>
            </w:r>
          </w:p>
        </w:tc>
      </w:tr>
      <w:tr w:rsidR="00A90DF6" w14:paraId="5CE01965" w14:textId="77777777" w:rsidTr="007E03BF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D98757C" w14:textId="52E31CB2" w:rsidR="00A90DF6" w:rsidRPr="007E03BF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Unit</w:t>
            </w:r>
            <w:r w:rsidRPr="007E03BF">
              <w:rPr>
                <w:color w:val="auto"/>
              </w:rPr>
              <w:t xml:space="preserve">: </w:t>
            </w:r>
            <w:r w:rsidR="00B4350F" w:rsidRPr="007E03BF">
              <w:rPr>
                <w:color w:val="auto"/>
              </w:rPr>
              <w:t xml:space="preserve">3: </w:t>
            </w:r>
            <w:r w:rsidR="00B4350F" w:rsidRPr="00D87428">
              <w:rPr>
                <w:i/>
                <w:color w:val="auto"/>
              </w:rPr>
              <w:t>Night</w:t>
            </w:r>
          </w:p>
        </w:tc>
      </w:tr>
      <w:tr w:rsidR="00A90DF6" w14:paraId="077B3D43" w14:textId="77777777" w:rsidTr="007E03BF">
        <w:trPr>
          <w:trHeight w:val="474"/>
        </w:trPr>
        <w:tc>
          <w:tcPr>
            <w:tcW w:w="2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B2191" w14:textId="6DD0B858" w:rsidR="00A90DF6" w:rsidRPr="007E03BF" w:rsidRDefault="00A90DF6" w:rsidP="00EA7C9B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Week</w:t>
            </w:r>
            <w:r w:rsidRPr="007E03BF">
              <w:rPr>
                <w:color w:val="auto"/>
              </w:rPr>
              <w:t>:</w:t>
            </w:r>
            <w:r w:rsidR="00A64883" w:rsidRPr="007E03BF">
              <w:rPr>
                <w:color w:val="auto"/>
              </w:rPr>
              <w:t xml:space="preserve"> </w:t>
            </w:r>
            <w:r w:rsidR="00B4350F" w:rsidRPr="007E03BF">
              <w:rPr>
                <w:color w:val="auto"/>
              </w:rPr>
              <w:t>15</w:t>
            </w:r>
          </w:p>
        </w:tc>
        <w:tc>
          <w:tcPr>
            <w:tcW w:w="81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838468" w14:textId="77777777" w:rsidR="00A90DF6" w:rsidRPr="00CE3F3B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Dates</w:t>
            </w:r>
            <w:r w:rsidRPr="00CE3F3B">
              <w:rPr>
                <w:color w:val="auto"/>
              </w:rPr>
              <w:t>:</w:t>
            </w:r>
            <w:r w:rsidR="00A64883" w:rsidRPr="00CE3F3B">
              <w:rPr>
                <w:color w:val="auto"/>
              </w:rPr>
              <w:t xml:space="preserve"> </w:t>
            </w:r>
          </w:p>
        </w:tc>
      </w:tr>
      <w:tr w:rsidR="00230D1F" w14:paraId="4AD6DF95" w14:textId="77777777" w:rsidTr="003323CD">
        <w:trPr>
          <w:trHeight w:val="243"/>
        </w:trPr>
        <w:tc>
          <w:tcPr>
            <w:tcW w:w="5442" w:type="dxa"/>
            <w:gridSpan w:val="2"/>
            <w:tcBorders>
              <w:left w:val="single" w:sz="4" w:space="0" w:color="000000"/>
            </w:tcBorders>
            <w:shd w:val="clear" w:color="auto" w:fill="215D90"/>
          </w:tcPr>
          <w:p w14:paraId="5CE5C823" w14:textId="15352DC0" w:rsidR="00230D1F" w:rsidRPr="00230D1F" w:rsidRDefault="00230D1F" w:rsidP="00230D1F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LESSON COMPONENTS</w:t>
            </w:r>
          </w:p>
        </w:tc>
        <w:tc>
          <w:tcPr>
            <w:tcW w:w="5443" w:type="dxa"/>
            <w:tcBorders>
              <w:left w:val="single" w:sz="4" w:space="0" w:color="000000"/>
            </w:tcBorders>
            <w:shd w:val="clear" w:color="auto" w:fill="215D90"/>
          </w:tcPr>
          <w:p w14:paraId="58D6FDE3" w14:textId="5D22B128" w:rsidR="00230D1F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 xml:space="preserve">LESSON OBJECTIVES, DIFFERENTIATED BY </w:t>
            </w:r>
            <w:r w:rsidR="00522C45">
              <w:rPr>
                <w:b/>
                <w:color w:val="FFFFFF" w:themeColor="background1"/>
              </w:rPr>
              <w:t xml:space="preserve">DOK </w:t>
            </w:r>
            <w:r w:rsidRPr="00230D1F">
              <w:rPr>
                <w:b/>
                <w:color w:val="FFFFFF" w:themeColor="background1"/>
              </w:rPr>
              <w:t>LEVEL:</w:t>
            </w:r>
          </w:p>
        </w:tc>
      </w:tr>
      <w:tr w:rsidR="00A90DF6" w14:paraId="0A67FD68" w14:textId="77777777" w:rsidTr="00230D1F">
        <w:trPr>
          <w:trHeight w:val="7200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C231C" w14:textId="05FCE273" w:rsidR="008A06D7" w:rsidRPr="00D87428" w:rsidRDefault="00D87428" w:rsidP="00EA7C9B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</w:t>
            </w:r>
            <w:r w:rsidR="008A06D7" w:rsidRPr="00D87428">
              <w:rPr>
                <w:i/>
                <w:color w:val="auto"/>
              </w:rPr>
              <w:t>All of the components</w:t>
            </w:r>
            <w:r w:rsidR="009C479E" w:rsidRPr="00D87428">
              <w:rPr>
                <w:i/>
                <w:color w:val="auto"/>
              </w:rPr>
              <w:t xml:space="preserve"> listed below</w:t>
            </w:r>
            <w:r w:rsidR="008A06D7" w:rsidRPr="00D87428">
              <w:rPr>
                <w:i/>
                <w:color w:val="auto"/>
              </w:rPr>
              <w:t xml:space="preserve"> should align.</w:t>
            </w:r>
          </w:p>
          <w:p w14:paraId="7CAA84ED" w14:textId="77777777" w:rsidR="009C479E" w:rsidRDefault="009C479E" w:rsidP="00EA7C9B">
            <w:pPr>
              <w:pStyle w:val="NoSpacing"/>
              <w:rPr>
                <w:b/>
                <w:color w:val="auto"/>
              </w:rPr>
            </w:pPr>
          </w:p>
          <w:p w14:paraId="4CF6B4C6" w14:textId="2ED5EC64" w:rsidR="00B4350F" w:rsidRPr="00CE3F3B" w:rsidRDefault="009C479E" w:rsidP="00EA7C9B">
            <w:pPr>
              <w:pStyle w:val="NoSpacing"/>
              <w:rPr>
                <w:color w:val="auto"/>
              </w:rPr>
            </w:pPr>
            <w:r>
              <w:rPr>
                <w:b/>
                <w:color w:val="auto"/>
              </w:rPr>
              <w:t>Standard</w:t>
            </w:r>
            <w:r w:rsidR="00D87428">
              <w:rPr>
                <w:b/>
                <w:color w:val="auto"/>
              </w:rPr>
              <w:t>(s)</w:t>
            </w:r>
            <w:r w:rsidR="00A90DF6" w:rsidRPr="00CE3F3B">
              <w:rPr>
                <w:b/>
                <w:color w:val="auto"/>
              </w:rPr>
              <w:t>:</w:t>
            </w:r>
            <w:r w:rsidR="00B4350F" w:rsidRPr="00CE3F3B">
              <w:rPr>
                <w:b/>
                <w:color w:val="auto"/>
              </w:rPr>
              <w:t xml:space="preserve"> </w:t>
            </w:r>
            <w:r w:rsidR="00B4350F" w:rsidRPr="00CE3F3B">
              <w:rPr>
                <w:color w:val="auto"/>
                <w:u w:val="single"/>
              </w:rPr>
              <w:t xml:space="preserve">CCSS.ELA-Literacy.RL.9-10.2 </w:t>
            </w:r>
            <w:r w:rsidR="00B4350F" w:rsidRPr="00CE3F3B">
              <w:rPr>
                <w:color w:val="auto"/>
              </w:rPr>
              <w:t xml:space="preserve">Determine a </w:t>
            </w:r>
            <w:r w:rsidR="00B4350F" w:rsidRPr="00CE3F3B">
              <w:rPr>
                <w:b/>
                <w:color w:val="auto"/>
              </w:rPr>
              <w:t>theme</w:t>
            </w:r>
            <w:r w:rsidR="00B4350F" w:rsidRPr="00CE3F3B">
              <w:rPr>
                <w:color w:val="auto"/>
              </w:rPr>
              <w:t xml:space="preserve"> or </w:t>
            </w:r>
            <w:r w:rsidR="00B4350F" w:rsidRPr="00CE3F3B">
              <w:rPr>
                <w:b/>
                <w:color w:val="auto"/>
              </w:rPr>
              <w:t>central idea</w:t>
            </w:r>
            <w:r w:rsidR="00B4350F" w:rsidRPr="00CE3F3B">
              <w:rPr>
                <w:color w:val="auto"/>
              </w:rPr>
              <w:t xml:space="preserve"> of a text and analyze in detail its development over the course of the text, including how it emerges and is shaped and refined by specific details; provide an </w:t>
            </w:r>
            <w:r w:rsidR="00B4350F" w:rsidRPr="00CE3F3B">
              <w:rPr>
                <w:b/>
                <w:color w:val="auto"/>
              </w:rPr>
              <w:t>objective summary</w:t>
            </w:r>
            <w:r w:rsidR="00B4350F" w:rsidRPr="00CE3F3B">
              <w:rPr>
                <w:color w:val="auto"/>
              </w:rPr>
              <w:t xml:space="preserve"> of the text.</w:t>
            </w:r>
          </w:p>
          <w:p w14:paraId="682DFAEE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1C829199" w14:textId="25AE6351" w:rsidR="00B4350F" w:rsidRPr="009C479E" w:rsidRDefault="00AA7469" w:rsidP="009C479E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Assessment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>:</w:t>
            </w:r>
            <w:r w:rsidR="009C479E">
              <w:rPr>
                <w:b/>
                <w:color w:val="auto"/>
              </w:rPr>
              <w:t xml:space="preserve"> </w:t>
            </w:r>
            <w:r w:rsidR="00B4350F" w:rsidRPr="009C479E">
              <w:rPr>
                <w:color w:val="auto"/>
              </w:rPr>
              <w:t>Weekly Writing Prompt 9</w:t>
            </w:r>
          </w:p>
          <w:p w14:paraId="0583766C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3B46C9C6" w14:textId="27937A78" w:rsidR="00AA7469" w:rsidRPr="00CE3F3B" w:rsidRDefault="00AA7469" w:rsidP="00D87428">
            <w:pPr>
              <w:pStyle w:val="NoSpacing"/>
              <w:rPr>
                <w:color w:val="auto"/>
              </w:rPr>
            </w:pPr>
            <w:r w:rsidRPr="00CE3F3B">
              <w:rPr>
                <w:b/>
                <w:color w:val="auto"/>
              </w:rPr>
              <w:t>Exemplar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 xml:space="preserve"> for Model:</w:t>
            </w:r>
            <w:r w:rsidR="00D87428">
              <w:rPr>
                <w:b/>
                <w:color w:val="auto"/>
              </w:rPr>
              <w:t xml:space="preserve"> </w:t>
            </w:r>
            <w:r w:rsidR="00D87428" w:rsidRPr="00D87428">
              <w:rPr>
                <w:color w:val="auto"/>
              </w:rPr>
              <w:t>T</w:t>
            </w:r>
            <w:r w:rsidR="00B4350F" w:rsidRPr="00CE3F3B">
              <w:rPr>
                <w:color w:val="auto"/>
              </w:rPr>
              <w:t>eacher model</w:t>
            </w:r>
          </w:p>
          <w:p w14:paraId="135EF15E" w14:textId="77777777" w:rsidR="00B4350F" w:rsidRPr="00CE3F3B" w:rsidRDefault="00B4350F" w:rsidP="00EA7C9B">
            <w:pPr>
              <w:pStyle w:val="NoSpacing"/>
              <w:rPr>
                <w:color w:val="auto"/>
              </w:rPr>
            </w:pPr>
          </w:p>
          <w:p w14:paraId="525C6533" w14:textId="77777777" w:rsidR="00AA7469" w:rsidRPr="00CE3F3B" w:rsidRDefault="00AA7469" w:rsidP="00EA7C9B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Success Criteria:</w:t>
            </w:r>
          </w:p>
          <w:p w14:paraId="3C5E689C" w14:textId="34FB3D5B" w:rsidR="00B4350F" w:rsidRPr="00CE3F3B" w:rsidRDefault="00B4350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 xml:space="preserve">Reference the identified </w:t>
            </w:r>
            <w:r w:rsidR="00C33AEF" w:rsidRPr="00CE3F3B">
              <w:rPr>
                <w:color w:val="auto"/>
              </w:rPr>
              <w:t>theme in writing</w:t>
            </w:r>
            <w:r w:rsidR="00CE3F3B">
              <w:rPr>
                <w:color w:val="auto"/>
              </w:rPr>
              <w:t>.</w:t>
            </w:r>
          </w:p>
          <w:p w14:paraId="351D1D64" w14:textId="7938E35E" w:rsidR="00B4350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Objectively s</w:t>
            </w:r>
            <w:r w:rsidR="00B4350F" w:rsidRPr="00CE3F3B">
              <w:rPr>
                <w:color w:val="auto"/>
              </w:rPr>
              <w:t xml:space="preserve">ummarize </w:t>
            </w:r>
            <w:r w:rsidRPr="00CE3F3B">
              <w:rPr>
                <w:color w:val="auto"/>
              </w:rPr>
              <w:t>a minimum</w:t>
            </w:r>
            <w:r w:rsidR="00B4350F" w:rsidRPr="00CE3F3B">
              <w:rPr>
                <w:color w:val="auto"/>
              </w:rPr>
              <w:t xml:space="preserve"> of </w:t>
            </w:r>
            <w:r w:rsidRPr="00CE3F3B">
              <w:rPr>
                <w:color w:val="auto"/>
              </w:rPr>
              <w:t>three significant details</w:t>
            </w:r>
            <w:r w:rsidR="00B4350F" w:rsidRPr="00CE3F3B">
              <w:rPr>
                <w:color w:val="auto"/>
              </w:rPr>
              <w:t xml:space="preserve"> from</w:t>
            </w:r>
            <w:r w:rsidR="00CE3F3B">
              <w:rPr>
                <w:color w:val="auto"/>
              </w:rPr>
              <w:t xml:space="preserve"> the</w:t>
            </w:r>
            <w:r w:rsidR="00B4350F"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8A61470" w14:textId="39BE4D92" w:rsidR="00C33AE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Justify details with evidence from</w:t>
            </w:r>
            <w:r w:rsidR="00CE3F3B">
              <w:rPr>
                <w:color w:val="auto"/>
              </w:rPr>
              <w:t xml:space="preserve"> the</w:t>
            </w:r>
            <w:r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A796282" w14:textId="1B1D9C38" w:rsidR="00A90DF6" w:rsidRDefault="00A90DF6" w:rsidP="00EA7C9B">
            <w:pPr>
              <w:pStyle w:val="NoSpacing"/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TableGridLight"/>
              <w:tblW w:w="0" w:type="auto"/>
              <w:tblInd w:w="16" w:type="dxa"/>
              <w:tblLook w:val="04A0" w:firstRow="1" w:lastRow="0" w:firstColumn="1" w:lastColumn="0" w:noHBand="0" w:noVBand="1"/>
            </w:tblPr>
            <w:tblGrid>
              <w:gridCol w:w="537"/>
              <w:gridCol w:w="4593"/>
            </w:tblGrid>
            <w:tr w:rsidR="00411497" w:rsidRPr="00411497" w14:paraId="20740FBD" w14:textId="77777777" w:rsidTr="00411497">
              <w:tc>
                <w:tcPr>
                  <w:tcW w:w="537" w:type="dxa"/>
                  <w:shd w:val="clear" w:color="auto" w:fill="DEEAF6" w:themeFill="accent1" w:themeFillTint="33"/>
                  <w:vAlign w:val="center"/>
                </w:tcPr>
                <w:p w14:paraId="65E37E8E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4</w:t>
                  </w:r>
                </w:p>
              </w:tc>
              <w:tc>
                <w:tcPr>
                  <w:tcW w:w="4593" w:type="dxa"/>
                  <w:shd w:val="clear" w:color="auto" w:fill="DEEAF6" w:themeFill="accent1" w:themeFillTint="33"/>
                </w:tcPr>
                <w:p w14:paraId="637AF5C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Predict possible outcomes for a text using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ferred through the SLIME method partway through that text.</w:t>
                  </w:r>
                </w:p>
                <w:p w14:paraId="7F34F96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2E522577" w14:textId="3975D541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 and </w:t>
                  </w:r>
                  <w:r w:rsidRPr="00411497">
                    <w:rPr>
                      <w:color w:val="auto"/>
                      <w:u w:val="single"/>
                    </w:rPr>
                    <w:t>justify</w:t>
                  </w:r>
                  <w:r w:rsidRPr="00411497">
                    <w:rPr>
                      <w:color w:val="auto"/>
                    </w:rPr>
                    <w:t xml:space="preserve"> why they are most important.</w:t>
                  </w:r>
                </w:p>
              </w:tc>
            </w:tr>
            <w:tr w:rsidR="00411497" w:rsidRPr="00411497" w14:paraId="6797A3CE" w14:textId="77777777" w:rsidTr="00411497">
              <w:tc>
                <w:tcPr>
                  <w:tcW w:w="537" w:type="dxa"/>
                  <w:shd w:val="clear" w:color="auto" w:fill="FBE4D5" w:themeFill="accent2" w:themeFillTint="33"/>
                  <w:vAlign w:val="center"/>
                </w:tcPr>
                <w:p w14:paraId="1F8C8068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3</w:t>
                  </w:r>
                </w:p>
              </w:tc>
              <w:tc>
                <w:tcPr>
                  <w:tcW w:w="4593" w:type="dxa"/>
                  <w:shd w:val="clear" w:color="auto" w:fill="FBE4D5" w:themeFill="accent2" w:themeFillTint="33"/>
                </w:tcPr>
                <w:p w14:paraId="6C26D8D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Use the SLIME method to determine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 a long text and analyze in detail its development over the course of that text.</w:t>
                  </w:r>
                </w:p>
                <w:p w14:paraId="29599FC0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6E525519" w14:textId="4FDC15D8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.</w:t>
                  </w:r>
                </w:p>
              </w:tc>
            </w:tr>
            <w:tr w:rsidR="00411497" w:rsidRPr="00411497" w14:paraId="7116EBED" w14:textId="77777777" w:rsidTr="00411497">
              <w:tc>
                <w:tcPr>
                  <w:tcW w:w="537" w:type="dxa"/>
                  <w:shd w:val="clear" w:color="auto" w:fill="DBDBDB" w:themeFill="accent3" w:themeFillTint="66"/>
                  <w:vAlign w:val="center"/>
                </w:tcPr>
                <w:p w14:paraId="3F73FC43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2</w:t>
                  </w:r>
                </w:p>
              </w:tc>
              <w:tc>
                <w:tcPr>
                  <w:tcW w:w="4593" w:type="dxa"/>
                  <w:shd w:val="clear" w:color="auto" w:fill="DBDBDB" w:themeFill="accent3" w:themeFillTint="66"/>
                </w:tcPr>
                <w:p w14:paraId="5FA17BCB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Develop a given topic into a </w:t>
                  </w:r>
                  <w:r w:rsidRPr="00411497">
                    <w:rPr>
                      <w:color w:val="auto"/>
                      <w:u w:val="single"/>
                    </w:rPr>
                    <w:t xml:space="preserve">theme statement </w:t>
                  </w:r>
                  <w:r w:rsidRPr="00411497">
                    <w:rPr>
                      <w:color w:val="auto"/>
                    </w:rPr>
                    <w:t>using the SLIME method.</w:t>
                  </w:r>
                </w:p>
                <w:p w14:paraId="5116F256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785BB40A" w14:textId="0A93C3D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Describe</w:t>
                  </w:r>
                  <w:r w:rsidRPr="00411497">
                    <w:rPr>
                      <w:color w:val="auto"/>
                    </w:rPr>
                    <w:t xml:space="preserve"> at least three significant points from a chapter of text/short guest lecture.</w:t>
                  </w:r>
                </w:p>
              </w:tc>
            </w:tr>
            <w:tr w:rsidR="00411497" w:rsidRPr="00411497" w14:paraId="72235319" w14:textId="77777777" w:rsidTr="00411497">
              <w:tc>
                <w:tcPr>
                  <w:tcW w:w="537" w:type="dxa"/>
                  <w:shd w:val="clear" w:color="auto" w:fill="F4B083" w:themeFill="accent2" w:themeFillTint="99"/>
                  <w:vAlign w:val="center"/>
                </w:tcPr>
                <w:p w14:paraId="1765CC86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1</w:t>
                  </w:r>
                </w:p>
              </w:tc>
              <w:tc>
                <w:tcPr>
                  <w:tcW w:w="4593" w:type="dxa"/>
                  <w:shd w:val="clear" w:color="auto" w:fill="F4B083" w:themeFill="accent2" w:themeFillTint="99"/>
                </w:tcPr>
                <w:p w14:paraId="3763FA09" w14:textId="68B0FF8A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 xml:space="preserve">Define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  <w:r w:rsidR="00D87428">
                    <w:rPr>
                      <w:color w:val="auto"/>
                      <w:u w:val="single"/>
                    </w:rPr>
                    <w:br/>
                  </w:r>
                </w:p>
                <w:p w14:paraId="117BFE71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>List the differences between a topic and a</w:t>
                  </w:r>
                  <w:r w:rsidRPr="00D87428">
                    <w:rPr>
                      <w:color w:val="auto"/>
                    </w:rPr>
                    <w:t xml:space="preserve">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</w:p>
                <w:p w14:paraId="5CDD005A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</w:p>
                <w:p w14:paraId="25636B9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Identify</w:t>
                  </w:r>
                  <w:r w:rsidRPr="00411497">
                    <w:rPr>
                      <w:color w:val="auto"/>
                    </w:rPr>
                    <w:t xml:space="preserve"> from a list which events or talking points from a speech or chapter of text seem most important.</w:t>
                  </w:r>
                </w:p>
              </w:tc>
            </w:tr>
          </w:tbl>
          <w:p w14:paraId="5037DEB7" w14:textId="77777777" w:rsidR="00A90DF6" w:rsidRPr="00411497" w:rsidRDefault="00A90DF6" w:rsidP="00EA7C9B">
            <w:pPr>
              <w:pStyle w:val="NoSpacing"/>
              <w:rPr>
                <w:color w:val="auto"/>
              </w:rPr>
            </w:pPr>
          </w:p>
        </w:tc>
      </w:tr>
      <w:tr w:rsidR="00CE3F3B" w14:paraId="4A62576F" w14:textId="77777777" w:rsidTr="00D87428">
        <w:trPr>
          <w:trHeight w:val="276"/>
        </w:trPr>
        <w:tc>
          <w:tcPr>
            <w:tcW w:w="10885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15D90"/>
          </w:tcPr>
          <w:p w14:paraId="5CC9F254" w14:textId="1E2799B1" w:rsidR="00CE3F3B" w:rsidRPr="00230D1F" w:rsidRDefault="00230D1F" w:rsidP="00230D1F">
            <w:pPr>
              <w:pStyle w:val="NoSpacing"/>
              <w:tabs>
                <w:tab w:val="left" w:pos="1065"/>
              </w:tabs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VOCABULARY</w:t>
            </w:r>
          </w:p>
        </w:tc>
      </w:tr>
      <w:tr w:rsidR="00230D1F" w14:paraId="720A3DE6" w14:textId="77777777" w:rsidTr="00F97665">
        <w:trPr>
          <w:trHeight w:val="445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C10BC6" w14:textId="16F2D2EA" w:rsidR="00230D1F" w:rsidRPr="00411497" w:rsidRDefault="00522C45" w:rsidP="00EA7C9B">
            <w:pPr>
              <w:pStyle w:val="NoSpacing"/>
              <w:rPr>
                <w:color w:val="auto"/>
              </w:rPr>
            </w:pPr>
            <w:r>
              <w:rPr>
                <w:color w:val="auto"/>
              </w:rPr>
              <w:t>Student</w:t>
            </w:r>
            <w:r w:rsidR="00230D1F">
              <w:rPr>
                <w:color w:val="auto"/>
              </w:rPr>
              <w:t xml:space="preserve"> v</w:t>
            </w:r>
            <w:r w:rsidR="00230D1F" w:rsidRPr="00411497">
              <w:rPr>
                <w:color w:val="auto"/>
              </w:rPr>
              <w:t xml:space="preserve">ocabulary: </w:t>
            </w:r>
          </w:p>
          <w:p w14:paraId="5AA2D1FD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i/>
                <w:color w:val="auto"/>
              </w:rPr>
            </w:pPr>
            <w:proofErr w:type="spellStart"/>
            <w:r w:rsidRPr="00411497">
              <w:rPr>
                <w:i/>
                <w:color w:val="auto"/>
              </w:rPr>
              <w:t>Blockalteste</w:t>
            </w:r>
            <w:proofErr w:type="spellEnd"/>
          </w:p>
          <w:p w14:paraId="335EC5F4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Concentration camp</w:t>
            </w:r>
          </w:p>
          <w:p w14:paraId="55DD02D2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proofErr w:type="spellStart"/>
            <w:r w:rsidRPr="00411497">
              <w:rPr>
                <w:color w:val="auto"/>
              </w:rPr>
              <w:t>Anti-semitism</w:t>
            </w:r>
            <w:proofErr w:type="spellEnd"/>
          </w:p>
          <w:p w14:paraId="297F0494" w14:textId="77777777" w:rsid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Yom Kippur</w:t>
            </w:r>
          </w:p>
          <w:p w14:paraId="17CA8C16" w14:textId="77777777" w:rsidR="00230D1F" w:rsidRDefault="00230D1F" w:rsidP="00230D1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Personal response</w:t>
            </w:r>
          </w:p>
          <w:p w14:paraId="5FDB7523" w14:textId="16A374F5" w:rsidR="00230D1F" w:rsidRPr="00230D1F" w:rsidRDefault="00230D1F" w:rsidP="00230D1F">
            <w:pPr>
              <w:pStyle w:val="ListParagraph"/>
              <w:spacing w:after="0"/>
              <w:rPr>
                <w:color w:val="auto"/>
              </w:rPr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10DF78" w14:textId="379C446C" w:rsidR="00230D1F" w:rsidRPr="00411497" w:rsidRDefault="00522C45" w:rsidP="00EA7C9B">
            <w:pPr>
              <w:spacing w:after="0"/>
              <w:rPr>
                <w:color w:val="auto"/>
              </w:rPr>
            </w:pPr>
            <w:r>
              <w:rPr>
                <w:color w:val="auto"/>
              </w:rPr>
              <w:t>Academic</w:t>
            </w:r>
            <w:r w:rsidR="00230D1F" w:rsidRPr="00411497">
              <w:rPr>
                <w:color w:val="auto"/>
              </w:rPr>
              <w:t xml:space="preserve"> vocabulary:</w:t>
            </w:r>
          </w:p>
          <w:p w14:paraId="6A0FC82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heme statement</w:t>
            </w:r>
          </w:p>
          <w:p w14:paraId="7A7DB7A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opic</w:t>
            </w:r>
          </w:p>
          <w:p w14:paraId="54980471" w14:textId="77777777" w:rsidR="00230D1F" w:rsidRPr="00230D1F" w:rsidRDefault="00230D1F" w:rsidP="00CE3F3B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</w:rPr>
            </w:pPr>
            <w:r w:rsidRPr="00230D1F">
              <w:rPr>
                <w:color w:val="auto"/>
              </w:rPr>
              <w:t>Summary</w:t>
            </w:r>
          </w:p>
          <w:p w14:paraId="6B59E099" w14:textId="74F420B7" w:rsidR="00230D1F" w:rsidRPr="00CE3F3B" w:rsidRDefault="00230D1F" w:rsidP="00230D1F">
            <w:pPr>
              <w:pStyle w:val="ListParagraph"/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  <w:u w:val="single"/>
              </w:rPr>
            </w:pPr>
          </w:p>
        </w:tc>
      </w:tr>
      <w:tr w:rsidR="00CE3F3B" w14:paraId="58E7A74D" w14:textId="77777777" w:rsidTr="00230D1F">
        <w:trPr>
          <w:trHeight w:val="25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5D90"/>
          </w:tcPr>
          <w:p w14:paraId="1F0333D1" w14:textId="25F7DE47" w:rsidR="00CE3F3B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RESOURCES (CURRICULUM, TOOLS, ONLINE RESOURCES)</w:t>
            </w:r>
          </w:p>
        </w:tc>
      </w:tr>
      <w:tr w:rsidR="00A90DF6" w:rsidRPr="00D84A57" w14:paraId="254CEA68" w14:textId="77777777" w:rsidTr="007E03BF">
        <w:trPr>
          <w:trHeight w:val="454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E482552" w14:textId="414AFDED" w:rsidR="00B4350F" w:rsidRPr="00411497" w:rsidRDefault="00B4350F" w:rsidP="00230D1F">
            <w:pPr>
              <w:spacing w:after="0"/>
              <w:rPr>
                <w:color w:val="5B9BD5" w:themeColor="accent1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parts 2</w:t>
            </w:r>
            <w:r w:rsidR="00411497" w:rsidRPr="00230D1F">
              <w:rPr>
                <w:color w:val="auto"/>
              </w:rPr>
              <w:t>-</w:t>
            </w:r>
            <w:r w:rsidRPr="00230D1F">
              <w:rPr>
                <w:color w:val="auto"/>
              </w:rPr>
              <w:t>6 (A New Translation By Marion Wiesel) pg. 23-97</w:t>
            </w:r>
            <w:r w:rsidR="00230D1F">
              <w:rPr>
                <w:color w:val="auto"/>
              </w:rPr>
              <w:t xml:space="preserve">: </w:t>
            </w:r>
            <w:hyperlink r:id="rId8" w:history="1">
              <w:r w:rsidRPr="00411497">
                <w:rPr>
                  <w:rStyle w:val="Hyperlink"/>
                  <w:color w:val="5B9BD5" w:themeColor="accent1"/>
                </w:rPr>
                <w:t>https://birdvilleschools.instructure.com/courses/82598/files/774829</w:t>
              </w:r>
            </w:hyperlink>
          </w:p>
          <w:p w14:paraId="7EE1537D" w14:textId="774637A9" w:rsidR="00A90DF6" w:rsidRPr="00230D1F" w:rsidRDefault="00B4350F" w:rsidP="00230D1F">
            <w:pPr>
              <w:spacing w:after="0"/>
              <w:rPr>
                <w:color w:val="auto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audiobook:</w:t>
            </w:r>
            <w:r w:rsidR="00230D1F">
              <w:rPr>
                <w:color w:val="auto"/>
              </w:rPr>
              <w:t xml:space="preserve"> </w:t>
            </w:r>
            <w:hyperlink r:id="rId9" w:history="1">
              <w:r w:rsidRPr="00230D1F">
                <w:rPr>
                  <w:rStyle w:val="Hyperlink"/>
                  <w:color w:val="5B9BD5" w:themeColor="accent1"/>
                </w:rPr>
                <w:t>https://www.youtube.com/watch?v=QBl2zKvAAYE&amp;list=PLUvVpT6IYNR2WkiqIj7aLaLsry6u2XLuf</w:t>
              </w:r>
            </w:hyperlink>
          </w:p>
        </w:tc>
      </w:tr>
    </w:tbl>
    <w:p w14:paraId="534147A4" w14:textId="77777777" w:rsidR="00A90DF6" w:rsidRDefault="00A90DF6" w:rsidP="00A90DF6">
      <w:pPr>
        <w:pStyle w:val="NoSpacing"/>
      </w:pPr>
    </w:p>
    <w:tbl>
      <w:tblPr>
        <w:tblW w:w="108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10"/>
        <w:gridCol w:w="7970"/>
      </w:tblGrid>
      <w:tr w:rsidR="001441CE" w14:paraId="68DA0C8C" w14:textId="77777777" w:rsidTr="005E0BF9">
        <w:trPr>
          <w:trHeight w:val="485"/>
        </w:trPr>
        <w:tc>
          <w:tcPr>
            <w:tcW w:w="10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64FA6" w14:textId="7ED631B0" w:rsidR="001441CE" w:rsidRPr="005E0BF9" w:rsidRDefault="005E0BF9" w:rsidP="00EA7C9B">
            <w:pPr>
              <w:contextualSpacing/>
              <w:jc w:val="center"/>
              <w:rPr>
                <w:b/>
                <w:color w:val="auto"/>
              </w:rPr>
            </w:pPr>
            <w:r w:rsidRPr="005E0BF9">
              <w:rPr>
                <w:b/>
                <w:color w:val="auto"/>
              </w:rPr>
              <w:lastRenderedPageBreak/>
              <w:t>DAILY LESSON PLANS</w:t>
            </w:r>
          </w:p>
          <w:p w14:paraId="120A4A74" w14:textId="1D4404C5" w:rsidR="00D62D48" w:rsidRPr="00411497" w:rsidRDefault="00D62D48" w:rsidP="00EA7C9B">
            <w:pPr>
              <w:contextualSpacing/>
              <w:jc w:val="center"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Asynchronous = ASY</w:t>
            </w:r>
            <w:r w:rsidR="00CA0D6C" w:rsidRPr="00411497">
              <w:rPr>
                <w:b/>
                <w:color w:val="auto"/>
              </w:rPr>
              <w:t>NC</w:t>
            </w:r>
          </w:p>
          <w:p w14:paraId="2FD711FE" w14:textId="5577B608" w:rsidR="00D62D48" w:rsidRDefault="00D62D48" w:rsidP="00EA7C9B">
            <w:pPr>
              <w:contextualSpacing/>
              <w:jc w:val="center"/>
              <w:rPr>
                <w:b/>
              </w:rPr>
            </w:pPr>
            <w:r w:rsidRPr="00411497">
              <w:rPr>
                <w:b/>
                <w:color w:val="auto"/>
              </w:rPr>
              <w:t>Synchronous = SY</w:t>
            </w:r>
            <w:r w:rsidR="00CA0D6C" w:rsidRPr="00411497">
              <w:rPr>
                <w:b/>
                <w:color w:val="auto"/>
              </w:rPr>
              <w:t>NC</w:t>
            </w:r>
          </w:p>
        </w:tc>
      </w:tr>
      <w:tr w:rsidR="001441CE" w14:paraId="1939D616" w14:textId="77777777" w:rsidTr="006412AE">
        <w:trPr>
          <w:trHeight w:val="309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03772" w14:textId="77777777" w:rsidR="00D62D48" w:rsidRPr="00411497" w:rsidRDefault="001441CE" w:rsidP="00EA7C9B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Monday:</w:t>
            </w:r>
            <w:r w:rsidR="008A06D7" w:rsidRPr="00411497">
              <w:rPr>
                <w:b/>
                <w:color w:val="auto"/>
              </w:rPr>
              <w:t xml:space="preserve"> </w:t>
            </w:r>
            <w:r w:rsidR="00D62D48" w:rsidRPr="00411497">
              <w:rPr>
                <w:b/>
                <w:color w:val="auto"/>
              </w:rPr>
              <w:t xml:space="preserve"> </w:t>
            </w:r>
            <w:r w:rsidR="00D62D48" w:rsidRPr="00AB430F">
              <w:rPr>
                <w:b/>
                <w:color w:val="auto"/>
                <w:highlight w:val="yellow"/>
              </w:rPr>
              <w:t>ASY</w:t>
            </w:r>
            <w:r w:rsidR="002A6F9C" w:rsidRPr="00AB430F">
              <w:rPr>
                <w:b/>
                <w:color w:val="auto"/>
                <w:highlight w:val="yellow"/>
              </w:rPr>
              <w:t>NC</w:t>
            </w:r>
            <w:r w:rsidR="00D62D48" w:rsidRPr="00411497">
              <w:rPr>
                <w:b/>
                <w:color w:val="auto"/>
              </w:rPr>
              <w:t xml:space="preserve"> 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6C8F4125" w14:textId="5F2D3F6B" w:rsidR="00CA0D6C" w:rsidRPr="00D87428" w:rsidRDefault="00CA0D6C" w:rsidP="00EA7C9B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="00AB430F"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</w:t>
            </w:r>
            <w:r w:rsidR="00D87428" w:rsidRPr="00D87428">
              <w:rPr>
                <w:color w:val="auto"/>
                <w:sz w:val="16"/>
                <w:szCs w:val="16"/>
              </w:rPr>
              <w:t>lesson delivery format</w:t>
            </w:r>
            <w:r w:rsidR="00AB430F">
              <w:rPr>
                <w:color w:val="auto"/>
                <w:sz w:val="16"/>
                <w:szCs w:val="16"/>
              </w:rPr>
              <w:t>.)</w:t>
            </w:r>
          </w:p>
          <w:p w14:paraId="3EFBC90F" w14:textId="77777777" w:rsidR="00D62D48" w:rsidRPr="00411497" w:rsidRDefault="00D62D48" w:rsidP="00EA7C9B">
            <w:pPr>
              <w:contextualSpacing/>
              <w:rPr>
                <w:b/>
                <w:color w:val="auto"/>
              </w:rPr>
            </w:pPr>
          </w:p>
          <w:p w14:paraId="5C5D2A93" w14:textId="71B71EA5" w:rsidR="001441CE" w:rsidRPr="00411497" w:rsidRDefault="008A06D7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>Which of the components will students interact with the most</w:t>
            </w:r>
            <w:r w:rsidR="00CA0D6C" w:rsidRPr="00411497">
              <w:rPr>
                <w:color w:val="auto"/>
              </w:rPr>
              <w:t xml:space="preserve"> during this</w:t>
            </w:r>
            <w:r w:rsidR="006307BA" w:rsidRPr="00411497">
              <w:rPr>
                <w:color w:val="auto"/>
              </w:rPr>
              <w:t xml:space="preserve"> lesson</w:t>
            </w:r>
            <w:r w:rsidRPr="00411497">
              <w:rPr>
                <w:color w:val="auto"/>
              </w:rPr>
              <w:t xml:space="preserve">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48CD5BCF" w14:textId="54516984" w:rsidR="00FA21D9" w:rsidRPr="00411497" w:rsidRDefault="00FA21D9" w:rsidP="00EA7C9B">
            <w:pPr>
              <w:contextualSpacing/>
              <w:rPr>
                <w:color w:val="auto"/>
              </w:rPr>
            </w:pPr>
          </w:p>
          <w:p w14:paraId="6F8A045F" w14:textId="7F0E9CDF" w:rsidR="001441CE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 w:rsidRPr="00230D1F">
              <w:rPr>
                <w:color w:val="auto"/>
                <w:highlight w:val="yellow"/>
              </w:rPr>
              <w:t>Lesson Obj</w:t>
            </w:r>
            <w:r w:rsidR="006307BA" w:rsidRPr="00230D1F">
              <w:rPr>
                <w:color w:val="auto"/>
                <w:highlight w:val="yellow"/>
              </w:rPr>
              <w:t>ective</w:t>
            </w:r>
          </w:p>
          <w:p w14:paraId="6EA52684" w14:textId="3689C1CF" w:rsidR="00D47310" w:rsidRPr="00230D1F" w:rsidRDefault="00E81B88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>
              <w:rPr>
                <w:color w:val="auto"/>
                <w:highlight w:val="yellow"/>
              </w:rPr>
              <w:t>Text/Problem Set/Video</w:t>
            </w:r>
          </w:p>
          <w:p w14:paraId="1CD6A780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71E49E0F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  <w:highlight w:val="yellow"/>
              </w:rPr>
            </w:pPr>
            <w:r w:rsidRPr="00230D1F">
              <w:rPr>
                <w:color w:val="auto"/>
                <w:highlight w:val="yellow"/>
              </w:rPr>
              <w:t>Exemplar</w:t>
            </w:r>
          </w:p>
          <w:p w14:paraId="6A908701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45981E62" w14:textId="77777777" w:rsidR="001441CE" w:rsidRPr="00230D1F" w:rsidRDefault="001441CE" w:rsidP="00230D1F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77D27A74" w14:textId="4739505F" w:rsidR="001441CE" w:rsidRPr="00411497" w:rsidRDefault="001441CE" w:rsidP="00EA7C9B">
            <w:pPr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 xml:space="preserve">    </w:t>
            </w:r>
          </w:p>
          <w:p w14:paraId="73124799" w14:textId="506A58A6" w:rsidR="001441CE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4F6E7" w14:textId="5295E825" w:rsidR="001441CE" w:rsidRPr="00411497" w:rsidRDefault="00D62D48" w:rsidP="00C33AEF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="00411497" w:rsidRPr="00E6534D">
              <w:rPr>
                <w:i/>
                <w:color w:val="auto"/>
              </w:rPr>
              <w:t>Guiding Questions for Planning</w:t>
            </w:r>
            <w:r w:rsidR="00411497" w:rsidRPr="00411497">
              <w:rPr>
                <w:color w:val="auto"/>
              </w:rPr>
              <w:t xml:space="preserve"> support document</w:t>
            </w:r>
          </w:p>
          <w:p w14:paraId="1F519E7D" w14:textId="781B2FFB" w:rsidR="00C33AEF" w:rsidRPr="00CE3F3B" w:rsidRDefault="00C33AEF" w:rsidP="00C33AEF">
            <w:pPr>
              <w:pStyle w:val="ListParagraph"/>
              <w:numPr>
                <w:ilvl w:val="0"/>
                <w:numId w:val="5"/>
              </w:numPr>
            </w:pPr>
            <w:r w:rsidRPr="00411497">
              <w:rPr>
                <w:color w:val="auto"/>
              </w:rPr>
              <w:t xml:space="preserve">See </w:t>
            </w:r>
            <w:r w:rsidR="00411497" w:rsidRPr="00E6534D">
              <w:rPr>
                <w:i/>
                <w:color w:val="auto"/>
              </w:rPr>
              <w:t>Lesson Planning</w:t>
            </w:r>
            <w:r w:rsidRPr="00E6534D">
              <w:rPr>
                <w:i/>
                <w:color w:val="auto"/>
              </w:rPr>
              <w:t xml:space="preserve"> PowerPoint Template</w:t>
            </w:r>
          </w:p>
        </w:tc>
      </w:tr>
      <w:tr w:rsidR="001441CE" w14:paraId="70B396A7" w14:textId="77777777" w:rsidTr="006412AE">
        <w:trPr>
          <w:trHeight w:val="417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6D811" w14:textId="77777777" w:rsidR="00D62D48" w:rsidRPr="00411497" w:rsidRDefault="001441CE" w:rsidP="00D62D48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Tuesday</w:t>
            </w:r>
            <w:r w:rsidR="008A06D7" w:rsidRPr="00411497">
              <w:rPr>
                <w:b/>
                <w:color w:val="auto"/>
              </w:rPr>
              <w:t>:</w:t>
            </w:r>
            <w:r w:rsidRPr="00411497">
              <w:rPr>
                <w:b/>
                <w:color w:val="auto"/>
              </w:rPr>
              <w:t xml:space="preserve"> </w:t>
            </w:r>
            <w:r w:rsidR="00D62D48" w:rsidRPr="00411497">
              <w:rPr>
                <w:b/>
                <w:color w:val="auto"/>
              </w:rPr>
              <w:t>ASY</w:t>
            </w:r>
            <w:r w:rsidR="002A6F9C" w:rsidRPr="00411497">
              <w:rPr>
                <w:b/>
                <w:color w:val="auto"/>
              </w:rPr>
              <w:t>NC</w:t>
            </w:r>
            <w:r w:rsidR="00D62D48" w:rsidRPr="00411497">
              <w:rPr>
                <w:b/>
                <w:color w:val="auto"/>
              </w:rPr>
              <w:t xml:space="preserve"> 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234DF963" w14:textId="4711874F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7F2BE85A" w14:textId="77777777" w:rsidR="00D62D48" w:rsidRPr="00411497" w:rsidRDefault="00D62D48" w:rsidP="008A06D7">
            <w:pPr>
              <w:contextualSpacing/>
              <w:rPr>
                <w:b/>
                <w:color w:val="auto"/>
              </w:rPr>
            </w:pPr>
          </w:p>
          <w:p w14:paraId="2B8AB7CA" w14:textId="77777777" w:rsidR="005E0BF9" w:rsidRPr="00411497" w:rsidRDefault="005E0BF9" w:rsidP="005E0BF9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3D1FE6ED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</w:p>
          <w:p w14:paraId="551FB55C" w14:textId="71872B54" w:rsidR="005E0BF9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699639B0" w14:textId="79E14E7B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3C7D7053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334B06A8" w14:textId="77777777" w:rsidR="005E0BF9" w:rsidRPr="005E0BF9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604B2116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3D4142D3" w14:textId="77777777" w:rsidR="005E0BF9" w:rsidRPr="00230D1F" w:rsidRDefault="005E0BF9" w:rsidP="005E0BF9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2981F10F" w14:textId="77777777" w:rsidR="001441CE" w:rsidRDefault="001441CE" w:rsidP="008A06D7">
            <w:pPr>
              <w:contextualSpacing/>
              <w:rPr>
                <w:b/>
                <w:color w:val="auto"/>
              </w:rPr>
            </w:pPr>
          </w:p>
          <w:p w14:paraId="58EAB59A" w14:textId="6517782E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C7CDA" w14:textId="77777777" w:rsidR="00522C45" w:rsidRPr="00411497" w:rsidRDefault="00522C45" w:rsidP="00522C45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3F45B813" w14:textId="0A6C5FA6" w:rsidR="001441CE" w:rsidRPr="00522C45" w:rsidRDefault="00522C45" w:rsidP="00522C45">
            <w:pPr>
              <w:pStyle w:val="ListParagraph"/>
              <w:numPr>
                <w:ilvl w:val="0"/>
                <w:numId w:val="5"/>
              </w:numPr>
              <w:rPr>
                <w:color w:val="auto"/>
              </w:r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04EF760C" w14:textId="77777777" w:rsidTr="006412AE">
        <w:trPr>
          <w:trHeight w:val="3635"/>
        </w:trPr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7822" w14:textId="77777777" w:rsidR="0093509A" w:rsidRPr="00411497" w:rsidRDefault="00D62D48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lastRenderedPageBreak/>
              <w:t xml:space="preserve">Wednesday: </w:t>
            </w:r>
            <w:r w:rsidR="0093509A" w:rsidRPr="00411497">
              <w:rPr>
                <w:b/>
                <w:color w:val="auto"/>
              </w:rPr>
              <w:t>ASY</w:t>
            </w:r>
            <w:r w:rsidR="002A6F9C" w:rsidRPr="00411497">
              <w:rPr>
                <w:b/>
                <w:color w:val="auto"/>
              </w:rPr>
              <w:t xml:space="preserve">NC        </w:t>
            </w:r>
            <w:r w:rsidR="0093509A" w:rsidRPr="00411497">
              <w:rPr>
                <w:b/>
                <w:color w:val="auto"/>
              </w:rPr>
              <w:t>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0680BC1B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17B886BF" w14:textId="77777777" w:rsidR="0093509A" w:rsidRPr="00411497" w:rsidRDefault="0093509A" w:rsidP="00D62D48">
            <w:pPr>
              <w:contextualSpacing/>
              <w:rPr>
                <w:b/>
                <w:color w:val="auto"/>
              </w:rPr>
            </w:pPr>
          </w:p>
          <w:p w14:paraId="4466FD77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05198D9A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</w:p>
          <w:p w14:paraId="4059FAA7" w14:textId="57452E6C" w:rsidR="00481974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1412C898" w14:textId="089DEB9A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56F1AADD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1034C418" w14:textId="77777777" w:rsidR="00481974" w:rsidRPr="005E0BF9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53537E18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0A91EEF7" w14:textId="77777777" w:rsidR="001441CE" w:rsidRDefault="00481974" w:rsidP="008A06D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78E4CB35" w14:textId="77777777" w:rsidR="00E81B88" w:rsidRDefault="00E81B88" w:rsidP="00E81B88">
            <w:pPr>
              <w:rPr>
                <w:color w:val="auto"/>
              </w:rPr>
            </w:pPr>
          </w:p>
          <w:p w14:paraId="0C08E2F8" w14:textId="5EA33F63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1AF7A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4BF80548" w14:textId="67E5A533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02FB31DC" w14:textId="77777777" w:rsidTr="006412AE">
        <w:trPr>
          <w:trHeight w:val="390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06A7F" w14:textId="77777777" w:rsidR="0093509A" w:rsidRPr="00411497" w:rsidRDefault="001441CE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t>Thursday</w:t>
            </w:r>
            <w:r w:rsidR="00D62D48" w:rsidRPr="00411497">
              <w:rPr>
                <w:b/>
                <w:color w:val="auto"/>
              </w:rPr>
              <w:t xml:space="preserve">: </w:t>
            </w:r>
            <w:r w:rsidR="002A6F9C" w:rsidRPr="00411497">
              <w:rPr>
                <w:b/>
                <w:color w:val="auto"/>
              </w:rPr>
              <w:t>ASYNC</w:t>
            </w:r>
            <w:r w:rsidR="0093509A" w:rsidRPr="00411497">
              <w:rPr>
                <w:b/>
                <w:color w:val="auto"/>
              </w:rPr>
              <w:t xml:space="preserve">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13BCFDE0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4C52768F" w14:textId="77777777" w:rsidR="0093509A" w:rsidRPr="00411497" w:rsidRDefault="0093509A" w:rsidP="00D62D48">
            <w:pPr>
              <w:contextualSpacing/>
              <w:rPr>
                <w:b/>
                <w:color w:val="auto"/>
              </w:rPr>
            </w:pPr>
          </w:p>
          <w:p w14:paraId="4D771B70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4039272A" w14:textId="77777777" w:rsidR="00481974" w:rsidRPr="00411497" w:rsidRDefault="00481974" w:rsidP="00481974">
            <w:pPr>
              <w:contextualSpacing/>
              <w:rPr>
                <w:color w:val="auto"/>
              </w:rPr>
            </w:pPr>
          </w:p>
          <w:p w14:paraId="7AD928D5" w14:textId="72BBB090" w:rsidR="00E81B88" w:rsidRDefault="00481974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25716A11" w14:textId="37A21EB9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011F15E5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2097A478" w14:textId="77777777" w:rsidR="00481974" w:rsidRPr="005E0BF9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748D64DC" w14:textId="77777777" w:rsidR="00481974" w:rsidRPr="00230D1F" w:rsidRDefault="00481974" w:rsidP="00481974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7A0A2E61" w14:textId="77777777" w:rsidR="001441CE" w:rsidRDefault="00481974" w:rsidP="008A06D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Assessment</w:t>
            </w:r>
          </w:p>
          <w:p w14:paraId="0761A932" w14:textId="77777777" w:rsidR="00E81B88" w:rsidRDefault="00E81B88" w:rsidP="00E81B88">
            <w:pPr>
              <w:rPr>
                <w:color w:val="auto"/>
              </w:rPr>
            </w:pPr>
          </w:p>
          <w:p w14:paraId="462DB90D" w14:textId="7749A09B" w:rsidR="00E81B88" w:rsidRPr="00E81B88" w:rsidRDefault="00E81B88" w:rsidP="00E81B88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8822A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6320F8F1" w14:textId="42C650B6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7A17A514" w14:textId="77777777" w:rsidTr="001441CE">
        <w:trPr>
          <w:trHeight w:val="4715"/>
        </w:trPr>
        <w:tc>
          <w:tcPr>
            <w:tcW w:w="291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48582" w14:textId="77777777" w:rsidR="0093509A" w:rsidRPr="00411497" w:rsidRDefault="001441CE" w:rsidP="0093509A">
            <w:pPr>
              <w:contextualSpacing/>
              <w:rPr>
                <w:b/>
                <w:color w:val="auto"/>
              </w:rPr>
            </w:pPr>
            <w:r w:rsidRPr="00411497">
              <w:rPr>
                <w:b/>
                <w:color w:val="auto"/>
              </w:rPr>
              <w:lastRenderedPageBreak/>
              <w:t>Friday</w:t>
            </w:r>
            <w:r w:rsidR="00D62D48" w:rsidRPr="00411497">
              <w:rPr>
                <w:b/>
                <w:color w:val="auto"/>
              </w:rPr>
              <w:t xml:space="preserve">: </w:t>
            </w:r>
            <w:r w:rsidR="002A6F9C" w:rsidRPr="00411497">
              <w:rPr>
                <w:b/>
                <w:color w:val="auto"/>
              </w:rPr>
              <w:t>ASYNC</w:t>
            </w:r>
            <w:r w:rsidR="0093509A" w:rsidRPr="00411497">
              <w:rPr>
                <w:b/>
                <w:color w:val="auto"/>
              </w:rPr>
              <w:t xml:space="preserve">         SY</w:t>
            </w:r>
            <w:r w:rsidR="002A6F9C" w:rsidRPr="00411497">
              <w:rPr>
                <w:b/>
                <w:color w:val="auto"/>
              </w:rPr>
              <w:t>NC</w:t>
            </w:r>
          </w:p>
          <w:p w14:paraId="54643857" w14:textId="77777777" w:rsidR="00AB430F" w:rsidRPr="00D87428" w:rsidRDefault="00AB430F" w:rsidP="00AB430F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>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26428735" w14:textId="77777777" w:rsidR="00C12B7B" w:rsidRPr="00411497" w:rsidRDefault="00C12B7B" w:rsidP="00C12B7B">
            <w:pPr>
              <w:contextualSpacing/>
              <w:rPr>
                <w:b/>
                <w:color w:val="auto"/>
              </w:rPr>
            </w:pPr>
          </w:p>
          <w:p w14:paraId="6149C59B" w14:textId="77777777" w:rsidR="00C12B7B" w:rsidRPr="00411497" w:rsidRDefault="00C12B7B" w:rsidP="00C12B7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2B425DC6" w14:textId="77777777" w:rsidR="00C12B7B" w:rsidRPr="00411497" w:rsidRDefault="00C12B7B" w:rsidP="00C12B7B">
            <w:pPr>
              <w:contextualSpacing/>
              <w:rPr>
                <w:color w:val="auto"/>
              </w:rPr>
            </w:pPr>
          </w:p>
          <w:p w14:paraId="2C143D76" w14:textId="61818316" w:rsidR="00C12B7B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Lesson Objective</w:t>
            </w:r>
          </w:p>
          <w:p w14:paraId="408EC1B4" w14:textId="6D79CAEB" w:rsidR="00E81B88" w:rsidRPr="00E81B88" w:rsidRDefault="00E81B88" w:rsidP="00E81B88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E81B88">
              <w:rPr>
                <w:color w:val="auto"/>
              </w:rPr>
              <w:t>Text/Problem Set/Video</w:t>
            </w:r>
          </w:p>
          <w:p w14:paraId="1F86AB1D" w14:textId="77777777" w:rsidR="00C12B7B" w:rsidRPr="00230D1F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uccess Criteria</w:t>
            </w:r>
          </w:p>
          <w:p w14:paraId="0C5F49CF" w14:textId="77777777" w:rsidR="00C12B7B" w:rsidRPr="005E0BF9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E0BF9">
              <w:rPr>
                <w:color w:val="auto"/>
              </w:rPr>
              <w:t>Exemplar</w:t>
            </w:r>
          </w:p>
          <w:p w14:paraId="3E9F4E9C" w14:textId="77777777" w:rsidR="00C12B7B" w:rsidRPr="00230D1F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230D1F">
              <w:rPr>
                <w:color w:val="auto"/>
              </w:rPr>
              <w:t>Student Work/Tasks</w:t>
            </w:r>
          </w:p>
          <w:p w14:paraId="0C28B54A" w14:textId="77777777" w:rsidR="001441CE" w:rsidRPr="00E81B88" w:rsidRDefault="00C12B7B" w:rsidP="00C12B7B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</w:rPr>
            </w:pPr>
            <w:r w:rsidRPr="00230D1F">
              <w:rPr>
                <w:color w:val="auto"/>
              </w:rPr>
              <w:t>Assessment</w:t>
            </w:r>
          </w:p>
          <w:p w14:paraId="0E9B3D1A" w14:textId="77777777" w:rsidR="00E81B88" w:rsidRDefault="00E81B88" w:rsidP="00E81B88">
            <w:pPr>
              <w:rPr>
                <w:b/>
              </w:rPr>
            </w:pPr>
          </w:p>
          <w:p w14:paraId="4AE953E5" w14:textId="7483C092" w:rsidR="00E81B88" w:rsidRPr="00E81B88" w:rsidRDefault="00E81B88" w:rsidP="00E81B88">
            <w:pPr>
              <w:rPr>
                <w:b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79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62A56" w14:textId="77777777" w:rsidR="00522C45" w:rsidRPr="00411497" w:rsidRDefault="00522C45" w:rsidP="00522C45">
            <w:pPr>
              <w:pStyle w:val="ListParagraph"/>
              <w:numPr>
                <w:ilvl w:val="0"/>
                <w:numId w:val="4"/>
              </w:numPr>
              <w:rPr>
                <w:color w:val="auto"/>
              </w:rPr>
            </w:pPr>
            <w:r w:rsidRPr="00411497">
              <w:rPr>
                <w:color w:val="auto"/>
              </w:rPr>
              <w:t xml:space="preserve">See </w:t>
            </w:r>
            <w:r w:rsidRPr="00E6534D">
              <w:rPr>
                <w:i/>
                <w:color w:val="auto"/>
              </w:rPr>
              <w:t>Guiding Questions for Planning</w:t>
            </w:r>
            <w:r w:rsidRPr="00411497">
              <w:rPr>
                <w:color w:val="auto"/>
              </w:rPr>
              <w:t xml:space="preserve"> support document</w:t>
            </w:r>
          </w:p>
          <w:p w14:paraId="744444FD" w14:textId="4AC2F6C4" w:rsidR="001441CE" w:rsidRPr="00CE3F3B" w:rsidRDefault="00522C45" w:rsidP="00522C45">
            <w:pPr>
              <w:pStyle w:val="ListParagraph"/>
              <w:numPr>
                <w:ilvl w:val="0"/>
                <w:numId w:val="4"/>
              </w:numPr>
            </w:pPr>
            <w:r w:rsidRPr="00522C45">
              <w:rPr>
                <w:color w:val="auto"/>
              </w:rPr>
              <w:t xml:space="preserve">See </w:t>
            </w:r>
            <w:r w:rsidRPr="00522C45">
              <w:rPr>
                <w:i/>
                <w:color w:val="auto"/>
              </w:rPr>
              <w:t>Lesson Planning PowerPoint Template</w:t>
            </w:r>
            <w:r w:rsidRPr="00522C45">
              <w:rPr>
                <w:color w:val="auto"/>
              </w:rPr>
              <w:t xml:space="preserve"> </w:t>
            </w:r>
          </w:p>
        </w:tc>
      </w:tr>
      <w:tr w:rsidR="001441CE" w14:paraId="50C5AA3E" w14:textId="77777777" w:rsidTr="001441CE">
        <w:trPr>
          <w:trHeight w:val="2285"/>
        </w:trPr>
        <w:tc>
          <w:tcPr>
            <w:tcW w:w="1088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4E42D" w14:textId="5EE4C034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b/>
                <w:color w:val="auto"/>
              </w:rPr>
              <w:t>Considerations for Diverse Learners:</w:t>
            </w:r>
            <w:r w:rsidRPr="00411497">
              <w:rPr>
                <w:color w:val="auto"/>
              </w:rPr>
              <w:t xml:space="preserve"> What differentiation and support</w:t>
            </w:r>
            <w:r w:rsidR="00C12B7B">
              <w:rPr>
                <w:color w:val="auto"/>
              </w:rPr>
              <w:t>s</w:t>
            </w:r>
            <w:r w:rsidRPr="00411497">
              <w:rPr>
                <w:color w:val="auto"/>
              </w:rPr>
              <w:t xml:space="preserve"> </w:t>
            </w:r>
            <w:r w:rsidR="00014077">
              <w:rPr>
                <w:color w:val="auto"/>
              </w:rPr>
              <w:t>are</w:t>
            </w:r>
            <w:r w:rsidR="00014077" w:rsidRPr="00411497">
              <w:rPr>
                <w:color w:val="auto"/>
              </w:rPr>
              <w:t xml:space="preserve"> </w:t>
            </w:r>
            <w:r w:rsidRPr="00411497">
              <w:rPr>
                <w:color w:val="auto"/>
              </w:rPr>
              <w:t>needed</w:t>
            </w:r>
            <w:r w:rsidR="00411497" w:rsidRPr="00411497">
              <w:rPr>
                <w:color w:val="auto"/>
              </w:rPr>
              <w:t xml:space="preserve">? </w:t>
            </w:r>
            <w:r w:rsidR="00C12B7B">
              <w:rPr>
                <w:color w:val="auto"/>
              </w:rPr>
              <w:t>(e.g., e</w:t>
            </w:r>
            <w:r w:rsidRPr="00411497">
              <w:rPr>
                <w:color w:val="auto"/>
              </w:rPr>
              <w:t>xceptional education</w:t>
            </w:r>
            <w:r w:rsidR="00B25DA7">
              <w:rPr>
                <w:color w:val="auto"/>
              </w:rPr>
              <w:t xml:space="preserve"> students</w:t>
            </w:r>
            <w:r w:rsidR="00C12B7B">
              <w:rPr>
                <w:color w:val="auto"/>
              </w:rPr>
              <w:t>, English Learners)</w:t>
            </w:r>
          </w:p>
          <w:p w14:paraId="3A52928D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0CCCFCF9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547E67BB" w14:textId="77777777" w:rsidR="001441CE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0CC63B56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2877B829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31533639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10C4B41D" w14:textId="77777777" w:rsidR="00AB430F" w:rsidRDefault="00AB430F" w:rsidP="00EA7C9B">
            <w:pPr>
              <w:contextualSpacing/>
              <w:rPr>
                <w:color w:val="auto"/>
              </w:rPr>
            </w:pPr>
          </w:p>
          <w:p w14:paraId="2F119674" w14:textId="6053FAAD" w:rsidR="00AB430F" w:rsidRPr="00411497" w:rsidRDefault="00AB430F" w:rsidP="00EA7C9B">
            <w:pPr>
              <w:contextualSpacing/>
              <w:rPr>
                <w:color w:val="auto"/>
              </w:rPr>
            </w:pPr>
          </w:p>
        </w:tc>
      </w:tr>
      <w:tr w:rsidR="001441CE" w14:paraId="0A2D8442" w14:textId="77777777" w:rsidTr="001441CE">
        <w:trPr>
          <w:trHeight w:val="3575"/>
        </w:trPr>
        <w:tc>
          <w:tcPr>
            <w:tcW w:w="1088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0FF03" w14:textId="6D48F82D" w:rsidR="001441CE" w:rsidRPr="00411497" w:rsidRDefault="00C566BA" w:rsidP="001441CE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Social and Emotional</w:t>
            </w:r>
            <w:r w:rsidR="001441CE" w:rsidRPr="00411497">
              <w:rPr>
                <w:b/>
                <w:color w:val="auto"/>
              </w:rPr>
              <w:t xml:space="preserve"> Integration Strategies: </w:t>
            </w:r>
          </w:p>
          <w:p w14:paraId="6EE404E8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3C9D2AEC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74847646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18BA53C4" w14:textId="77777777" w:rsidR="001441CE" w:rsidRPr="00411497" w:rsidRDefault="001441CE" w:rsidP="00EA7C9B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 </w:t>
            </w:r>
          </w:p>
          <w:p w14:paraId="3F2C5541" w14:textId="77777777" w:rsidR="008A06D7" w:rsidRPr="00411497" w:rsidRDefault="008A06D7" w:rsidP="00EA7C9B">
            <w:pPr>
              <w:contextualSpacing/>
              <w:rPr>
                <w:color w:val="auto"/>
              </w:rPr>
            </w:pPr>
          </w:p>
          <w:p w14:paraId="22CF6A4B" w14:textId="77777777" w:rsidR="008A06D7" w:rsidRPr="00411497" w:rsidRDefault="008A06D7" w:rsidP="00EA7C9B">
            <w:pPr>
              <w:contextualSpacing/>
              <w:rPr>
                <w:color w:val="auto"/>
              </w:rPr>
            </w:pPr>
          </w:p>
        </w:tc>
      </w:tr>
    </w:tbl>
    <w:p w14:paraId="0F37969F" w14:textId="77777777" w:rsidR="0038248C" w:rsidRDefault="0038248C"/>
    <w:sectPr w:rsidR="0038248C" w:rsidSect="006C1B53">
      <w:footerReference w:type="default" r:id="rId10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93F06" w14:textId="77777777" w:rsidR="00B17814" w:rsidRDefault="00B17814">
      <w:pPr>
        <w:spacing w:before="0" w:after="0"/>
      </w:pPr>
      <w:r>
        <w:separator/>
      </w:r>
    </w:p>
  </w:endnote>
  <w:endnote w:type="continuationSeparator" w:id="0">
    <w:p w14:paraId="22680F03" w14:textId="77777777" w:rsidR="00B17814" w:rsidRDefault="00B1781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756B5" w14:textId="283D6C44" w:rsidR="008D72B1" w:rsidRDefault="001441C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824FEA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CCB87" w14:textId="77777777" w:rsidR="00B17814" w:rsidRDefault="00B17814">
      <w:pPr>
        <w:spacing w:before="0" w:after="0"/>
      </w:pPr>
      <w:r>
        <w:separator/>
      </w:r>
    </w:p>
  </w:footnote>
  <w:footnote w:type="continuationSeparator" w:id="0">
    <w:p w14:paraId="66C1BE88" w14:textId="77777777" w:rsidR="00B17814" w:rsidRDefault="00B1781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75AFF"/>
    <w:multiLevelType w:val="hybridMultilevel"/>
    <w:tmpl w:val="F53A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04E96"/>
    <w:multiLevelType w:val="hybridMultilevel"/>
    <w:tmpl w:val="2668D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04E2B"/>
    <w:multiLevelType w:val="hybridMultilevel"/>
    <w:tmpl w:val="19B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377D7"/>
    <w:multiLevelType w:val="hybridMultilevel"/>
    <w:tmpl w:val="8E98D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113B8F"/>
    <w:multiLevelType w:val="hybridMultilevel"/>
    <w:tmpl w:val="6902D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ExNjIxMTI1srBU0lEKTi0uzszPAykwqgUAywO93CwAAAA="/>
  </w:docVars>
  <w:rsids>
    <w:rsidRoot w:val="00A90DF6"/>
    <w:rsid w:val="00014077"/>
    <w:rsid w:val="00027F62"/>
    <w:rsid w:val="00092C4B"/>
    <w:rsid w:val="001441CE"/>
    <w:rsid w:val="001C156C"/>
    <w:rsid w:val="00230D1F"/>
    <w:rsid w:val="002A6F9C"/>
    <w:rsid w:val="002D78E9"/>
    <w:rsid w:val="00311392"/>
    <w:rsid w:val="0038248C"/>
    <w:rsid w:val="003A497D"/>
    <w:rsid w:val="00411497"/>
    <w:rsid w:val="004737B0"/>
    <w:rsid w:val="00481974"/>
    <w:rsid w:val="004D6C7E"/>
    <w:rsid w:val="00522C45"/>
    <w:rsid w:val="005E0BF9"/>
    <w:rsid w:val="006307BA"/>
    <w:rsid w:val="006412AE"/>
    <w:rsid w:val="007369F6"/>
    <w:rsid w:val="007E03BF"/>
    <w:rsid w:val="00824FEA"/>
    <w:rsid w:val="00826C81"/>
    <w:rsid w:val="008A06D7"/>
    <w:rsid w:val="0093509A"/>
    <w:rsid w:val="009C479E"/>
    <w:rsid w:val="00A35D56"/>
    <w:rsid w:val="00A64883"/>
    <w:rsid w:val="00A90DF6"/>
    <w:rsid w:val="00AA7469"/>
    <w:rsid w:val="00AB430F"/>
    <w:rsid w:val="00B17814"/>
    <w:rsid w:val="00B25DA7"/>
    <w:rsid w:val="00B4350F"/>
    <w:rsid w:val="00B46A14"/>
    <w:rsid w:val="00B53DC7"/>
    <w:rsid w:val="00B7543A"/>
    <w:rsid w:val="00C12B7B"/>
    <w:rsid w:val="00C33AEF"/>
    <w:rsid w:val="00C566BA"/>
    <w:rsid w:val="00CA0D6C"/>
    <w:rsid w:val="00CE3F3B"/>
    <w:rsid w:val="00D47310"/>
    <w:rsid w:val="00D62D48"/>
    <w:rsid w:val="00D87428"/>
    <w:rsid w:val="00DB46E9"/>
    <w:rsid w:val="00E123FC"/>
    <w:rsid w:val="00E41B6C"/>
    <w:rsid w:val="00E6534D"/>
    <w:rsid w:val="00E81B88"/>
    <w:rsid w:val="00F45A78"/>
    <w:rsid w:val="00F91116"/>
    <w:rsid w:val="00FA2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54179"/>
  <w15:chartTrackingRefBased/>
  <w15:docId w15:val="{2BFEA27E-487F-48FC-86EE-B2A9B7482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DF6"/>
    <w:pPr>
      <w:spacing w:before="40" w:after="40" w:line="240" w:lineRule="auto"/>
    </w:pPr>
    <w:rPr>
      <w:color w:val="595959" w:themeColor="text1" w:themeTint="A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WeeklyAssignments">
    <w:name w:val="Weekly Assignments"/>
    <w:basedOn w:val="TableNormal"/>
    <w:uiPriority w:val="99"/>
    <w:rsid w:val="00A90DF6"/>
    <w:pPr>
      <w:spacing w:before="40" w:after="40" w:line="240" w:lineRule="auto"/>
    </w:pPr>
    <w:rPr>
      <w:color w:val="595959" w:themeColor="text1" w:themeTint="A6"/>
      <w:lang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nil"/>
          <w:left w:val="single" w:sz="4" w:space="0" w:color="5B9BD5" w:themeColor="accent1"/>
          <w:bottom w:val="nil"/>
          <w:right w:val="single" w:sz="4" w:space="0" w:color="5B9BD5" w:themeColor="accent1"/>
          <w:insideH w:val="nil"/>
          <w:insideV w:val="nil"/>
          <w:tl2br w:val="nil"/>
          <w:tr2bl w:val="nil"/>
        </w:tcBorders>
        <w:shd w:val="clear" w:color="auto" w:fill="1F4E79" w:themeFill="accent1" w:themeFillShade="80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90DF6"/>
    <w:pPr>
      <w:spacing w:before="28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A90DF6"/>
    <w:rPr>
      <w:color w:val="595959" w:themeColor="text1" w:themeTint="A6"/>
      <w:lang w:eastAsia="ja-JP"/>
    </w:rPr>
  </w:style>
  <w:style w:type="character" w:styleId="Hyperlink">
    <w:name w:val="Hyperlink"/>
    <w:basedOn w:val="DefaultParagraphFont"/>
    <w:uiPriority w:val="99"/>
    <w:unhideWhenUsed/>
    <w:rsid w:val="00A90DF6"/>
    <w:rPr>
      <w:color w:val="1F4E79" w:themeColor="accent1" w:themeShade="80"/>
      <w:u w:val="single"/>
    </w:rPr>
  </w:style>
  <w:style w:type="paragraph" w:styleId="ListParagraph">
    <w:name w:val="List Paragraph"/>
    <w:basedOn w:val="Normal"/>
    <w:uiPriority w:val="34"/>
    <w:unhideWhenUsed/>
    <w:qFormat/>
    <w:rsid w:val="00A90DF6"/>
    <w:pPr>
      <w:ind w:left="720"/>
      <w:contextualSpacing/>
    </w:pPr>
  </w:style>
  <w:style w:type="paragraph" w:styleId="NoSpacing">
    <w:name w:val="No Spacing"/>
    <w:uiPriority w:val="98"/>
    <w:qFormat/>
    <w:rsid w:val="00A90DF6"/>
    <w:pPr>
      <w:spacing w:after="0" w:line="240" w:lineRule="auto"/>
    </w:pPr>
    <w:rPr>
      <w:color w:val="595959" w:themeColor="text1" w:themeTint="A6"/>
      <w:lang w:eastAsia="ja-JP"/>
    </w:rPr>
  </w:style>
  <w:style w:type="table" w:styleId="TableGridLight">
    <w:name w:val="Grid Table Light"/>
    <w:basedOn w:val="TableNormal"/>
    <w:uiPriority w:val="40"/>
    <w:rsid w:val="00A90DF6"/>
    <w:pPr>
      <w:spacing w:before="40" w:after="0" w:line="240" w:lineRule="auto"/>
    </w:pPr>
    <w:rPr>
      <w:color w:val="595959" w:themeColor="text1" w:themeTint="A6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6C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C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C7E"/>
    <w:rPr>
      <w:color w:val="595959" w:themeColor="text1" w:themeTint="A6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C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C7E"/>
    <w:rPr>
      <w:b/>
      <w:bCs/>
      <w:color w:val="595959" w:themeColor="text1" w:themeTint="A6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6C7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C7E"/>
    <w:rPr>
      <w:rFonts w:ascii="Segoe UI" w:hAnsi="Segoe UI" w:cs="Segoe UI"/>
      <w:color w:val="595959" w:themeColor="text1" w:themeTint="A6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8742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87428"/>
    <w:rPr>
      <w:color w:val="595959" w:themeColor="text1" w:themeTint="A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rdvilleschools.instructure.com/courses/82598/files/7748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QBl2zKvAAYE&amp;list=PLUvVpT6IYNR2WkiqIj7aLaLsry6u2XLu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A6ABC-84EF-4F2C-8733-723202399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Shaw (ashaw@niet.org)</dc:creator>
  <cp:keywords/>
  <dc:description/>
  <cp:lastModifiedBy>Tanksley, Stephanie Michele</cp:lastModifiedBy>
  <cp:revision>2</cp:revision>
  <dcterms:created xsi:type="dcterms:W3CDTF">2020-08-24T19:07:00Z</dcterms:created>
  <dcterms:modified xsi:type="dcterms:W3CDTF">2020-08-24T19:07:00Z</dcterms:modified>
</cp:coreProperties>
</file>